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1033253225bb6585e09926edc7fb3fea98545"/>
      <w:r>
        <w:t xml:space="preserve">Unit 4 Lesson 9: How Much in Each Group? (Part 2)</w:t>
      </w:r>
      <w:bookmarkEnd w:id="20"/>
    </w:p>
    <w:p>
      <w:pPr>
        <w:pStyle w:val="Heading3"/>
      </w:pPr>
      <w:bookmarkStart w:id="21" w:name="Xea39f746946f52cc384e2f6f6b47331023ee2b5"/>
      <w:r>
        <w:t xml:space="preserve">1 Number Talk: Greater Than 1 or Less Than 1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Heading3"/>
      </w:pPr>
      <w:bookmarkStart w:id="23" w:name="two-water-containers"/>
      <w:r>
        <w:t xml:space="preserve">2 Two Water Contain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1" name="Picture"/>
            <a:graphic>
              <a:graphicData uri="http://schemas.openxmlformats.org/drawingml/2006/picture">
                <pic:pic>
                  <pic:nvPicPr>
                    <pic:cNvPr descr="/app/tmp/embedder-1605910305.9056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p>
      <w:pPr>
        <w:pStyle w:val="Heading3"/>
      </w:pPr>
      <w:bookmarkStart w:id="26" w:name="amount-in-one-group"/>
      <w:r>
        <w:t xml:space="preserve">3 Amount in One Group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p>
      <w:pPr>
        <w:pStyle w:val="Heading3"/>
      </w:pPr>
      <w:bookmarkStart w:id="28" w:name="inventing-another-situation-optional"/>
      <w:r>
        <w:t xml:space="preserve">4 Inventing Another Situation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</w:pPr>
      <w:r>
        <w:t xml:space="preserve">Find the answer to your question. Explain or show your reasoning. If you get stuck, consider drawing a diagram.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593436" cy="1782927"/>
            <wp:effectExtent b="0" l="0" r="0" t="0"/>
            <wp:docPr descr="Two fraction ba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10305.99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436" cy="17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47Z</dcterms:created>
  <dcterms:modified xsi:type="dcterms:W3CDTF">2020-11-20T22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7FOdulvsmsAiOzww32O9conpt/QtZOf9IaW4AJhtVFulK3DeeApm9cXSE07DiDwOC1hFatRhNPiaffNZzQjnA==</vt:lpwstr>
  </property>
</Properties>
</file>